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EDC70" w14:textId="1E23F289" w:rsidR="008C0673"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Milad Azizi</w:t>
      </w:r>
    </w:p>
    <w:p w14:paraId="641C28D7" w14:textId="0F254343" w:rsidR="00DD27E9"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5/5/2021</w:t>
      </w:r>
    </w:p>
    <w:p w14:paraId="23920EF9" w14:textId="11C01FAA" w:rsidR="00DD27E9" w:rsidRDefault="00DD27E9">
      <w:pPr>
        <w:rPr>
          <w:rFonts w:ascii="Times New Roman" w:hAnsi="Times New Roman" w:cs="Times New Roman"/>
          <w:sz w:val="24"/>
          <w:szCs w:val="24"/>
        </w:rPr>
      </w:pPr>
      <w:r w:rsidRPr="00A5088B">
        <w:rPr>
          <w:rFonts w:ascii="Times New Roman" w:hAnsi="Times New Roman" w:cs="Times New Roman"/>
          <w:sz w:val="24"/>
          <w:szCs w:val="24"/>
        </w:rPr>
        <w:t>1.How would you design your application if you want to serve millions of requests per second? How would serve millions of requests per second? How would you design your database to support the high volume?</w:t>
      </w:r>
    </w:p>
    <w:p w14:paraId="128B7A3D" w14:textId="45A96954" w:rsidR="009309FE" w:rsidRPr="00A5088B" w:rsidRDefault="009309FE">
      <w:pPr>
        <w:rPr>
          <w:rFonts w:ascii="Times New Roman" w:hAnsi="Times New Roman" w:cs="Times New Roman"/>
          <w:sz w:val="24"/>
          <w:szCs w:val="24"/>
        </w:rPr>
      </w:pPr>
      <w:r>
        <w:rPr>
          <w:rFonts w:ascii="Times New Roman" w:hAnsi="Times New Roman" w:cs="Times New Roman"/>
          <w:sz w:val="24"/>
          <w:szCs w:val="24"/>
        </w:rPr>
        <w:t xml:space="preserve">I would use NoSQL database </w:t>
      </w:r>
      <w:r w:rsidR="0051358E">
        <w:rPr>
          <w:rFonts w:ascii="Times New Roman" w:hAnsi="Times New Roman" w:cs="Times New Roman"/>
          <w:sz w:val="24"/>
          <w:szCs w:val="24"/>
        </w:rPr>
        <w:t xml:space="preserve"> and  a webserver  with Auto scaling feature.</w:t>
      </w:r>
    </w:p>
    <w:p w14:paraId="0695C58D" w14:textId="4FCA3B6B" w:rsidR="00DD27E9"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2.How would you deploy cloud applications AWS S3, EC2 and lambda?</w:t>
      </w:r>
    </w:p>
    <w:p w14:paraId="0C665086" w14:textId="7E35370D" w:rsidR="00DD27E9"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 xml:space="preserve">From console management you Can have access to all these services. </w:t>
      </w:r>
    </w:p>
    <w:p w14:paraId="26F97C3B" w14:textId="62B5ABFE" w:rsidR="008D015A" w:rsidRPr="00A5088B" w:rsidRDefault="008D015A" w:rsidP="008D015A">
      <w:pPr>
        <w:rPr>
          <w:rFonts w:ascii="Times New Roman" w:eastAsia="Times New Roman" w:hAnsi="Times New Roman" w:cs="Times New Roman"/>
          <w:sz w:val="24"/>
          <w:szCs w:val="24"/>
        </w:rPr>
      </w:pPr>
      <w:r w:rsidRPr="00A5088B">
        <w:rPr>
          <w:rFonts w:ascii="Times New Roman" w:hAnsi="Times New Roman" w:cs="Times New Roman"/>
          <w:sz w:val="24"/>
          <w:szCs w:val="24"/>
        </w:rPr>
        <w:t xml:space="preserve">EC2: </w:t>
      </w:r>
      <w:r w:rsidRPr="00A5088B">
        <w:rPr>
          <w:rFonts w:ascii="Times New Roman" w:eastAsia="Times New Roman" w:hAnsi="Times New Roman" w:cs="Times New Roman"/>
          <w:sz w:val="24"/>
          <w:szCs w:val="24"/>
        </w:rPr>
        <w:t xml:space="preserve">create a </w:t>
      </w:r>
      <w:r w:rsidRPr="008D015A">
        <w:rPr>
          <w:rFonts w:ascii="Times New Roman" w:eastAsia="Times New Roman" w:hAnsi="Times New Roman" w:cs="Times New Roman"/>
          <w:sz w:val="24"/>
          <w:szCs w:val="24"/>
        </w:rPr>
        <w:t>Virtual Machine</w:t>
      </w:r>
      <w:r w:rsidRPr="00A5088B">
        <w:rPr>
          <w:rFonts w:ascii="Times New Roman" w:eastAsia="Times New Roman" w:hAnsi="Times New Roman" w:cs="Times New Roman"/>
          <w:sz w:val="24"/>
          <w:szCs w:val="24"/>
        </w:rPr>
        <w:t>,</w:t>
      </w:r>
      <w:r w:rsidRPr="00A5088B">
        <w:rPr>
          <w:rFonts w:ascii="Times New Roman" w:hAnsi="Times New Roman" w:cs="Times New Roman"/>
          <w:sz w:val="24"/>
          <w:szCs w:val="24"/>
        </w:rPr>
        <w:t xml:space="preserve"> </w:t>
      </w:r>
      <w:r w:rsidRPr="00A5088B">
        <w:rPr>
          <w:rFonts w:ascii="Times New Roman" w:eastAsia="Times New Roman" w:hAnsi="Times New Roman" w:cs="Times New Roman"/>
          <w:sz w:val="24"/>
          <w:szCs w:val="24"/>
        </w:rPr>
        <w:t>, Create a Service Role, Create key pair.</w:t>
      </w:r>
    </w:p>
    <w:p w14:paraId="65006EA3" w14:textId="77777777" w:rsidR="008D015A" w:rsidRPr="00A5088B" w:rsidRDefault="008D015A" w:rsidP="008D015A">
      <w:pPr>
        <w:pStyle w:val="trt0xe"/>
      </w:pPr>
      <w:r w:rsidRPr="00A5088B">
        <w:t xml:space="preserve">S3: </w:t>
      </w:r>
      <w:r w:rsidR="00DD27E9" w:rsidRPr="00A5088B">
        <w:t>Navigate to S3 in the AWS Console.</w:t>
      </w:r>
      <w:r w:rsidRPr="00A5088B">
        <w:t xml:space="preserve"> Create the</w:t>
      </w:r>
      <w:r w:rsidR="00DD27E9" w:rsidRPr="00A5088B">
        <w:t xml:space="preserve"> bucket.</w:t>
      </w:r>
      <w:r w:rsidRPr="00A5088B">
        <w:t xml:space="preserve"> Properties section and choose static website hosting option.</w:t>
      </w:r>
    </w:p>
    <w:p w14:paraId="3A259595" w14:textId="2BEA1C2D" w:rsidR="00DD27E9" w:rsidRPr="00A5088B" w:rsidRDefault="00DD27E9" w:rsidP="008D015A">
      <w:pPr>
        <w:pStyle w:val="trt0xe"/>
      </w:pPr>
      <w:r w:rsidRPr="00A5088B">
        <w:rPr>
          <w:rStyle w:val="hgkelc"/>
        </w:rPr>
        <w:t>Lambda:</w:t>
      </w:r>
      <w:r w:rsidR="008D015A" w:rsidRPr="00A5088B">
        <w:rPr>
          <w:rStyle w:val="hgkelc"/>
        </w:rPr>
        <w:t xml:space="preserve"> </w:t>
      </w:r>
      <w:r w:rsidRPr="00A5088B">
        <w:rPr>
          <w:rStyle w:val="hgkelc"/>
        </w:rPr>
        <w:t>Upload deployment package using the Lambda console</w:t>
      </w:r>
      <w:r w:rsidR="008D015A" w:rsidRPr="00A5088B">
        <w:rPr>
          <w:rStyle w:val="hgkelc"/>
        </w:rPr>
        <w:t>.</w:t>
      </w:r>
    </w:p>
    <w:p w14:paraId="2DD52FA3" w14:textId="2D95EDEF" w:rsidR="00DD27E9"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3.</w:t>
      </w:r>
      <w:r w:rsidR="008D015A" w:rsidRPr="00A5088B">
        <w:rPr>
          <w:rFonts w:ascii="Times New Roman" w:hAnsi="Times New Roman" w:cs="Times New Roman"/>
          <w:sz w:val="24"/>
          <w:szCs w:val="24"/>
        </w:rPr>
        <w:t xml:space="preserve"> what are some issues that can arise when using a &lt;br&gt; tag?  JAVA</w:t>
      </w:r>
    </w:p>
    <w:p w14:paraId="74A0519D" w14:textId="12C3202A" w:rsidR="00DD27E9"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4.</w:t>
      </w:r>
      <w:r w:rsidR="008D015A" w:rsidRPr="00A5088B">
        <w:rPr>
          <w:rFonts w:ascii="Times New Roman" w:hAnsi="Times New Roman" w:cs="Times New Roman"/>
          <w:sz w:val="24"/>
          <w:szCs w:val="24"/>
        </w:rPr>
        <w:t xml:space="preserve">List different types </w:t>
      </w:r>
      <w:r w:rsidR="00756EE5">
        <w:rPr>
          <w:rFonts w:ascii="Times New Roman" w:hAnsi="Times New Roman" w:cs="Times New Roman"/>
          <w:sz w:val="24"/>
          <w:szCs w:val="24"/>
        </w:rPr>
        <w:t>o</w:t>
      </w:r>
      <w:r w:rsidR="008D015A" w:rsidRPr="00A5088B">
        <w:rPr>
          <w:rFonts w:ascii="Times New Roman" w:hAnsi="Times New Roman" w:cs="Times New Roman"/>
          <w:sz w:val="24"/>
          <w:szCs w:val="24"/>
        </w:rPr>
        <w:t>f relationships in SQL and explain them?</w:t>
      </w:r>
    </w:p>
    <w:p w14:paraId="7B3265B0" w14:textId="6E942D13" w:rsidR="008D015A" w:rsidRDefault="008D015A">
      <w:pPr>
        <w:rPr>
          <w:rFonts w:ascii="Times New Roman" w:hAnsi="Times New Roman" w:cs="Times New Roman"/>
          <w:sz w:val="24"/>
          <w:szCs w:val="24"/>
        </w:rPr>
      </w:pPr>
      <w:r w:rsidRPr="00A5088B">
        <w:rPr>
          <w:rFonts w:ascii="Times New Roman" w:hAnsi="Times New Roman" w:cs="Times New Roman"/>
          <w:sz w:val="24"/>
          <w:szCs w:val="24"/>
        </w:rPr>
        <w:t>One to one: Thing</w:t>
      </w:r>
      <w:r w:rsidR="00A5088B" w:rsidRPr="00A5088B">
        <w:rPr>
          <w:rFonts w:ascii="Times New Roman" w:hAnsi="Times New Roman" w:cs="Times New Roman"/>
          <w:sz w:val="24"/>
          <w:szCs w:val="24"/>
        </w:rPr>
        <w:t xml:space="preserve"> </w:t>
      </w:r>
      <w:r w:rsidRPr="00A5088B">
        <w:rPr>
          <w:rFonts w:ascii="Times New Roman" w:hAnsi="Times New Roman" w:cs="Times New Roman"/>
          <w:sz w:val="24"/>
          <w:szCs w:val="24"/>
        </w:rPr>
        <w:t>A cannot be related to more than one Thing</w:t>
      </w:r>
      <w:r w:rsidR="00A5088B" w:rsidRPr="00A5088B">
        <w:rPr>
          <w:rFonts w:ascii="Times New Roman" w:hAnsi="Times New Roman" w:cs="Times New Roman"/>
          <w:sz w:val="24"/>
          <w:szCs w:val="24"/>
        </w:rPr>
        <w:t xml:space="preserve"> </w:t>
      </w:r>
      <w:r w:rsidRPr="00A5088B">
        <w:rPr>
          <w:rFonts w:ascii="Times New Roman" w:hAnsi="Times New Roman" w:cs="Times New Roman"/>
          <w:sz w:val="24"/>
          <w:szCs w:val="24"/>
        </w:rPr>
        <w:t>B and vice versa</w:t>
      </w:r>
    </w:p>
    <w:p w14:paraId="45923121" w14:textId="1EEA4B01" w:rsidR="00756EE5" w:rsidRPr="00A5088B" w:rsidRDefault="00756EE5">
      <w:pPr>
        <w:rPr>
          <w:rFonts w:ascii="Times New Roman" w:hAnsi="Times New Roman" w:cs="Times New Roman"/>
          <w:sz w:val="24"/>
          <w:szCs w:val="24"/>
        </w:rPr>
      </w:pPr>
      <w:r>
        <w:rPr>
          <w:rFonts w:ascii="Times New Roman" w:hAnsi="Times New Roman" w:cs="Times New Roman"/>
          <w:sz w:val="24"/>
          <w:szCs w:val="24"/>
        </w:rPr>
        <w:t>Example: Phone and phone number</w:t>
      </w:r>
    </w:p>
    <w:p w14:paraId="7D48B1D6" w14:textId="10970E3F" w:rsidR="008D015A" w:rsidRDefault="008D015A">
      <w:pPr>
        <w:rPr>
          <w:rFonts w:ascii="Times New Roman" w:hAnsi="Times New Roman" w:cs="Times New Roman"/>
          <w:sz w:val="24"/>
          <w:szCs w:val="24"/>
        </w:rPr>
      </w:pPr>
      <w:r w:rsidRPr="00A5088B">
        <w:rPr>
          <w:rFonts w:ascii="Times New Roman" w:hAnsi="Times New Roman" w:cs="Times New Roman"/>
          <w:sz w:val="24"/>
          <w:szCs w:val="24"/>
        </w:rPr>
        <w:t>One to many: Thing A can be related to more than one thing B but Thing B cannot be related to more than one Thing A</w:t>
      </w:r>
    </w:p>
    <w:p w14:paraId="0E0A4468" w14:textId="61A1D69F" w:rsidR="00756EE5" w:rsidRPr="00A5088B" w:rsidRDefault="00756EE5">
      <w:pPr>
        <w:rPr>
          <w:rFonts w:ascii="Times New Roman" w:hAnsi="Times New Roman" w:cs="Times New Roman"/>
          <w:sz w:val="24"/>
          <w:szCs w:val="24"/>
        </w:rPr>
      </w:pPr>
      <w:r>
        <w:rPr>
          <w:rFonts w:ascii="Times New Roman" w:hAnsi="Times New Roman" w:cs="Times New Roman"/>
          <w:sz w:val="24"/>
          <w:szCs w:val="24"/>
        </w:rPr>
        <w:t>Example: Employee and department</w:t>
      </w:r>
    </w:p>
    <w:p w14:paraId="23F00BCD" w14:textId="0C0653CA" w:rsidR="008D015A" w:rsidRDefault="008D015A">
      <w:pPr>
        <w:rPr>
          <w:rFonts w:ascii="Times New Roman" w:hAnsi="Times New Roman" w:cs="Times New Roman"/>
          <w:sz w:val="24"/>
          <w:szCs w:val="24"/>
        </w:rPr>
      </w:pPr>
      <w:r w:rsidRPr="00A5088B">
        <w:rPr>
          <w:rFonts w:ascii="Times New Roman" w:hAnsi="Times New Roman" w:cs="Times New Roman"/>
          <w:sz w:val="24"/>
          <w:szCs w:val="24"/>
        </w:rPr>
        <w:t>Many to many: Thing A can be related to many Thing B and Thing B can be related to many Thing A</w:t>
      </w:r>
    </w:p>
    <w:p w14:paraId="69C932F7" w14:textId="18B38275" w:rsidR="00756EE5" w:rsidRPr="00A5088B" w:rsidRDefault="00756EE5">
      <w:pPr>
        <w:rPr>
          <w:rFonts w:ascii="Times New Roman" w:hAnsi="Times New Roman" w:cs="Times New Roman"/>
          <w:sz w:val="24"/>
          <w:szCs w:val="24"/>
        </w:rPr>
      </w:pPr>
      <w:r>
        <w:rPr>
          <w:rFonts w:ascii="Times New Roman" w:hAnsi="Times New Roman" w:cs="Times New Roman"/>
          <w:sz w:val="24"/>
          <w:szCs w:val="24"/>
        </w:rPr>
        <w:t>Example: Author and book</w:t>
      </w:r>
    </w:p>
    <w:p w14:paraId="1C1E1B80" w14:textId="77777777" w:rsidR="008D015A" w:rsidRPr="00A5088B" w:rsidRDefault="008D015A">
      <w:pPr>
        <w:rPr>
          <w:rFonts w:ascii="Times New Roman" w:hAnsi="Times New Roman" w:cs="Times New Roman"/>
          <w:sz w:val="24"/>
          <w:szCs w:val="24"/>
        </w:rPr>
      </w:pPr>
    </w:p>
    <w:p w14:paraId="170C76EB" w14:textId="17CBD665" w:rsidR="00DD27E9" w:rsidRPr="00A5088B" w:rsidRDefault="00DD27E9">
      <w:pPr>
        <w:rPr>
          <w:rFonts w:ascii="Times New Roman" w:hAnsi="Times New Roman" w:cs="Times New Roman"/>
          <w:sz w:val="24"/>
          <w:szCs w:val="24"/>
        </w:rPr>
      </w:pPr>
      <w:r w:rsidRPr="00A5088B">
        <w:rPr>
          <w:rFonts w:ascii="Times New Roman" w:hAnsi="Times New Roman" w:cs="Times New Roman"/>
          <w:sz w:val="24"/>
          <w:szCs w:val="24"/>
        </w:rPr>
        <w:t>5.</w:t>
      </w:r>
      <w:r w:rsidR="00A5088B" w:rsidRPr="00A5088B">
        <w:rPr>
          <w:rFonts w:ascii="Times New Roman" w:hAnsi="Times New Roman" w:cs="Times New Roman"/>
          <w:sz w:val="24"/>
          <w:szCs w:val="24"/>
        </w:rPr>
        <w:t xml:space="preserve"> what is user-defined function? what are its various types?</w:t>
      </w:r>
    </w:p>
    <w:p w14:paraId="01ECB1C5" w14:textId="441BF0ED" w:rsidR="00A5088B" w:rsidRPr="00A5088B" w:rsidRDefault="00A5088B">
      <w:pPr>
        <w:rPr>
          <w:rFonts w:ascii="Times New Roman" w:hAnsi="Times New Roman" w:cs="Times New Roman"/>
          <w:sz w:val="24"/>
          <w:szCs w:val="24"/>
        </w:rPr>
      </w:pPr>
      <w:r w:rsidRPr="00A5088B">
        <w:rPr>
          <w:rFonts w:ascii="Times New Roman" w:hAnsi="Times New Roman" w:cs="Times New Roman"/>
          <w:sz w:val="24"/>
          <w:szCs w:val="24"/>
        </w:rPr>
        <w:t xml:space="preserve">A user-defined function is a function provided by the user of a program </w:t>
      </w:r>
    </w:p>
    <w:p w14:paraId="7EF696B3" w14:textId="1F809965" w:rsidR="00A5088B" w:rsidRPr="00A5088B" w:rsidRDefault="00A5088B">
      <w:pPr>
        <w:rPr>
          <w:rFonts w:ascii="Times New Roman" w:hAnsi="Times New Roman" w:cs="Times New Roman"/>
          <w:sz w:val="24"/>
          <w:szCs w:val="24"/>
        </w:rPr>
      </w:pPr>
      <w:r w:rsidRPr="00A5088B">
        <w:rPr>
          <w:rFonts w:ascii="Times New Roman" w:hAnsi="Times New Roman" w:cs="Times New Roman"/>
          <w:sz w:val="24"/>
          <w:szCs w:val="24"/>
        </w:rPr>
        <w:t>There four types</w:t>
      </w:r>
      <w:r w:rsidR="009710FA">
        <w:rPr>
          <w:rFonts w:ascii="Times New Roman" w:hAnsi="Times New Roman" w:cs="Times New Roman"/>
          <w:sz w:val="24"/>
          <w:szCs w:val="24"/>
        </w:rPr>
        <w:t>:</w:t>
      </w:r>
    </w:p>
    <w:p w14:paraId="6EB7C3BA" w14:textId="77777777" w:rsidR="00A5088B" w:rsidRPr="00A5088B" w:rsidRDefault="00A5088B">
      <w:pPr>
        <w:rPr>
          <w:rStyle w:val="hgkelc"/>
          <w:rFonts w:ascii="Times New Roman" w:hAnsi="Times New Roman" w:cs="Times New Roman"/>
          <w:sz w:val="24"/>
          <w:szCs w:val="24"/>
        </w:rPr>
      </w:pPr>
      <w:r w:rsidRPr="00A5088B">
        <w:rPr>
          <w:rStyle w:val="hgkelc"/>
          <w:rFonts w:ascii="Times New Roman" w:hAnsi="Times New Roman" w:cs="Times New Roman"/>
          <w:sz w:val="24"/>
          <w:szCs w:val="24"/>
        </w:rPr>
        <w:t xml:space="preserve">Function with no arguments and no return value. </w:t>
      </w:r>
    </w:p>
    <w:p w14:paraId="1D997B7E" w14:textId="77777777" w:rsidR="00A5088B" w:rsidRPr="00A5088B" w:rsidRDefault="00A5088B">
      <w:pPr>
        <w:rPr>
          <w:rStyle w:val="hgkelc"/>
          <w:rFonts w:ascii="Times New Roman" w:hAnsi="Times New Roman" w:cs="Times New Roman"/>
          <w:sz w:val="24"/>
          <w:szCs w:val="24"/>
        </w:rPr>
      </w:pPr>
      <w:r w:rsidRPr="00A5088B">
        <w:rPr>
          <w:rStyle w:val="hgkelc"/>
          <w:rFonts w:ascii="Times New Roman" w:hAnsi="Times New Roman" w:cs="Times New Roman"/>
          <w:sz w:val="24"/>
          <w:szCs w:val="24"/>
        </w:rPr>
        <w:t>Function with no arguments and a return value.</w:t>
      </w:r>
    </w:p>
    <w:p w14:paraId="7B6AD579" w14:textId="23898CBD" w:rsidR="00A5088B" w:rsidRPr="00A5088B" w:rsidRDefault="00A5088B">
      <w:pPr>
        <w:rPr>
          <w:rStyle w:val="hgkelc"/>
          <w:rFonts w:ascii="Times New Roman" w:hAnsi="Times New Roman" w:cs="Times New Roman"/>
          <w:sz w:val="24"/>
          <w:szCs w:val="24"/>
        </w:rPr>
      </w:pPr>
      <w:r w:rsidRPr="00A5088B">
        <w:rPr>
          <w:rStyle w:val="hgkelc"/>
          <w:rFonts w:ascii="Times New Roman" w:hAnsi="Times New Roman" w:cs="Times New Roman"/>
          <w:sz w:val="24"/>
          <w:szCs w:val="24"/>
        </w:rPr>
        <w:t xml:space="preserve">Function with arguments and no return value. </w:t>
      </w:r>
    </w:p>
    <w:p w14:paraId="1BA21278" w14:textId="24235B1B" w:rsidR="00A5088B" w:rsidRPr="00A5088B" w:rsidRDefault="00A5088B">
      <w:pPr>
        <w:rPr>
          <w:rFonts w:ascii="Times New Roman" w:hAnsi="Times New Roman" w:cs="Times New Roman"/>
          <w:sz w:val="24"/>
          <w:szCs w:val="24"/>
        </w:rPr>
      </w:pPr>
      <w:r w:rsidRPr="00A5088B">
        <w:rPr>
          <w:rStyle w:val="hgkelc"/>
          <w:rFonts w:ascii="Times New Roman" w:hAnsi="Times New Roman" w:cs="Times New Roman"/>
          <w:sz w:val="24"/>
          <w:szCs w:val="24"/>
        </w:rPr>
        <w:lastRenderedPageBreak/>
        <w:t>Function with arguments and a return value.</w:t>
      </w:r>
    </w:p>
    <w:sectPr w:rsidR="00A5088B" w:rsidRPr="00A508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095D6E"/>
    <w:multiLevelType w:val="multilevel"/>
    <w:tmpl w:val="0478B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Q1tTA0NDA1NTBX0lEKTi0uzszPAykwqgUAf/8sUywAAAA="/>
  </w:docVars>
  <w:rsids>
    <w:rsidRoot w:val="004A5C3B"/>
    <w:rsid w:val="004442D8"/>
    <w:rsid w:val="004A5C3B"/>
    <w:rsid w:val="0051358E"/>
    <w:rsid w:val="00756EE5"/>
    <w:rsid w:val="008C0673"/>
    <w:rsid w:val="008D015A"/>
    <w:rsid w:val="009309FE"/>
    <w:rsid w:val="009710FA"/>
    <w:rsid w:val="00A5088B"/>
    <w:rsid w:val="00DD2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6B0D3"/>
  <w15:chartTrackingRefBased/>
  <w15:docId w15:val="{42030B08-B309-42B1-B777-24A0937C1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DD27E9"/>
  </w:style>
  <w:style w:type="paragraph" w:customStyle="1" w:styleId="trt0xe">
    <w:name w:val="trt0xe"/>
    <w:basedOn w:val="Normal"/>
    <w:rsid w:val="00DD27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044995">
      <w:bodyDiv w:val="1"/>
      <w:marLeft w:val="0"/>
      <w:marRight w:val="0"/>
      <w:marTop w:val="0"/>
      <w:marBottom w:val="0"/>
      <w:divBdr>
        <w:top w:val="none" w:sz="0" w:space="0" w:color="auto"/>
        <w:left w:val="none" w:sz="0" w:space="0" w:color="auto"/>
        <w:bottom w:val="none" w:sz="0" w:space="0" w:color="auto"/>
        <w:right w:val="none" w:sz="0" w:space="0" w:color="auto"/>
      </w:divBdr>
    </w:div>
    <w:div w:id="165387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6</cp:revision>
  <dcterms:created xsi:type="dcterms:W3CDTF">2021-05-05T15:19:00Z</dcterms:created>
  <dcterms:modified xsi:type="dcterms:W3CDTF">2021-05-05T18:07:00Z</dcterms:modified>
</cp:coreProperties>
</file>